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>Горњи мени:</w:t>
      </w:r>
      <w:r w:rsidR="006B410A" w:rsidRPr="00D74A1C">
        <w:rPr>
          <w:rFonts w:ascii="Times New Roman" w:hAnsi="Times New Roman" w:cs="Times New Roman"/>
          <w:lang w:val="sr-Cyrl-RS"/>
        </w:rPr>
        <w:t xml:space="preserve"> </w:t>
      </w:r>
    </w:p>
    <w:p w:rsidR="00203C74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ПОЧЕТНА, ИНФОРМАЦИЈЕ, КОРИСНИЦИ, ЦИЉЕВИ, </w:t>
      </w:r>
      <w:r w:rsidR="00375266">
        <w:rPr>
          <w:rFonts w:ascii="Times New Roman" w:hAnsi="Times New Roman" w:cs="Times New Roman"/>
          <w:lang w:val="sr-Cyrl-RS"/>
        </w:rPr>
        <w:t>АКТИВНОСТИ, РЕЗУЛТАТИ, ЗАКЉУЧЦИ</w:t>
      </w:r>
      <w:r w:rsidRPr="00D74A1C">
        <w:rPr>
          <w:rFonts w:ascii="Times New Roman" w:hAnsi="Times New Roman" w:cs="Times New Roman"/>
          <w:lang w:val="sr-Cyrl-RS"/>
        </w:rPr>
        <w:t>, ГАЛЕРИЈА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BE0DC7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color w:val="FF0000"/>
          <w:lang w:val="sr-Cyrl-RS"/>
        </w:rPr>
        <w:t>Изглед почетне стране</w:t>
      </w:r>
      <w:r w:rsidRPr="00D74A1C">
        <w:rPr>
          <w:rFonts w:ascii="Times New Roman" w:hAnsi="Times New Roman" w:cs="Times New Roman"/>
          <w:lang w:val="sr-Cyrl-RS"/>
        </w:rPr>
        <w:t xml:space="preserve">: </w:t>
      </w:r>
    </w:p>
    <w:p w:rsidR="00BE0DC7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1. </w:t>
      </w:r>
      <w:r w:rsidR="006B410A" w:rsidRPr="00D74A1C">
        <w:rPr>
          <w:rFonts w:ascii="Times New Roman" w:hAnsi="Times New Roman" w:cs="Times New Roman"/>
          <w:lang w:val="sr-Cyrl-RS"/>
        </w:rPr>
        <w:t xml:space="preserve">мења се позадинска </w:t>
      </w:r>
      <w:hyperlink r:id="rId5" w:history="1">
        <w:r w:rsidR="006B410A" w:rsidRPr="00D74A1C">
          <w:rPr>
            <w:rStyle w:val="Hyperlink"/>
            <w:rFonts w:ascii="Times New Roman" w:hAnsi="Times New Roman" w:cs="Times New Roman"/>
            <w:lang w:val="sr-Cyrl-RS"/>
          </w:rPr>
          <w:t>слика</w:t>
        </w:r>
      </w:hyperlink>
      <w:r w:rsidR="006B410A" w:rsidRPr="00D74A1C">
        <w:rPr>
          <w:rFonts w:ascii="Times New Roman" w:hAnsi="Times New Roman" w:cs="Times New Roman"/>
          <w:lang w:val="sr-Cyrl-RS"/>
        </w:rPr>
        <w:t xml:space="preserve">, </w:t>
      </w:r>
    </w:p>
    <w:p w:rsidR="006B410A" w:rsidRPr="00D74A1C" w:rsidRDefault="00BE0DC7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2. </w:t>
      </w:r>
      <w:r w:rsidR="006B410A" w:rsidRPr="00D74A1C">
        <w:rPr>
          <w:rFonts w:ascii="Times New Roman" w:hAnsi="Times New Roman" w:cs="Times New Roman"/>
          <w:lang w:val="sr-Cyrl-RS"/>
        </w:rPr>
        <w:t>Институције остају са својим сличицама (лого), изузев назива тренутног Министарства које се зове: Министарство пољопривреде, шумарства и водопривреде.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  <w:r w:rsidRPr="00D74A1C">
        <w:rPr>
          <w:rFonts w:ascii="Times New Roman" w:hAnsi="Times New Roman" w:cs="Times New Roman"/>
          <w:lang w:val="sr-Cyrl-RS"/>
        </w:rPr>
        <w:t xml:space="preserve">Боја слова је </w:t>
      </w:r>
      <w:r w:rsidR="00BE0DC7" w:rsidRPr="00D74A1C">
        <w:rPr>
          <w:rFonts w:ascii="Times New Roman" w:hAnsi="Times New Roman" w:cs="Times New Roman"/>
          <w:lang w:val="sr-Cyrl-RS"/>
        </w:rPr>
        <w:t xml:space="preserve">сувише  </w:t>
      </w:r>
      <w:r w:rsidRPr="00D74A1C">
        <w:rPr>
          <w:rFonts w:ascii="Times New Roman" w:hAnsi="Times New Roman" w:cs="Times New Roman"/>
          <w:lang w:val="sr-Cyrl-RS"/>
        </w:rPr>
        <w:t>светла, требало би да буде тамнија.</w:t>
      </w:r>
      <w:r w:rsidR="00BE0DC7" w:rsidRPr="00D74A1C">
        <w:rPr>
          <w:rFonts w:ascii="Times New Roman" w:hAnsi="Times New Roman" w:cs="Times New Roman"/>
          <w:lang w:val="sr-Cyrl-RS"/>
        </w:rPr>
        <w:t xml:space="preserve"> ( #444444 да буде #000000)</w:t>
      </w:r>
    </w:p>
    <w:p w:rsidR="006B410A" w:rsidRPr="00D74A1C" w:rsidRDefault="006B410A">
      <w:pPr>
        <w:rPr>
          <w:rFonts w:ascii="Times New Roman" w:hAnsi="Times New Roman" w:cs="Times New Roman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ПРОЈЕКАТ</w:t>
      </w:r>
    </w:p>
    <w:p w:rsidR="00F6742E" w:rsidRDefault="006B410A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D74A1C">
        <w:rPr>
          <w:rFonts w:ascii="Times New Roman" w:hAnsi="Times New Roman" w:cs="Times New Roman"/>
          <w:sz w:val="28"/>
          <w:szCs w:val="28"/>
          <w:lang w:val="ru-RU"/>
        </w:rPr>
        <w:t>Израда програма за побољшање флористичког састава ливада и пашњака у циљу производње квалитетне кабасте хране за сточарску производњу на подручју Горњег Јадра, Рађевине и Азбуковице</w:t>
      </w:r>
      <w:r w:rsidR="00A9494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РАЈАЊЕ ПРОЈЕКТА</w:t>
      </w:r>
    </w:p>
    <w:p w:rsidR="00A94941" w:rsidRPr="00D74A1C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ројекат се реализује у периоду од маја 2022. до маја 2023. године</w:t>
      </w:r>
    </w:p>
    <w:p w:rsidR="00A94941" w:rsidRDefault="00A94941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</w:p>
    <w:p w:rsidR="00F6742E" w:rsidRPr="00D74A1C" w:rsidRDefault="00F6742E" w:rsidP="00F6742E">
      <w:pPr>
        <w:jc w:val="center"/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ЦИЉ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b/>
          <w:lang w:val="sr-Cyrl-RS"/>
        </w:rPr>
      </w:pPr>
      <w:r w:rsidRPr="00D74A1C">
        <w:rPr>
          <w:rFonts w:ascii="Times New Roman" w:hAnsi="Times New Roman" w:cs="Times New Roman"/>
          <w:b/>
          <w:lang w:val="sr-Cyrl-RS"/>
        </w:rPr>
        <w:t xml:space="preserve">Основни циљ овога пројекта је </w:t>
      </w:r>
      <w:r w:rsidR="00BE0DC7" w:rsidRPr="00D74A1C">
        <w:rPr>
          <w:rFonts w:ascii="Times New Roman" w:hAnsi="Times New Roman" w:cs="Times New Roman"/>
          <w:b/>
          <w:lang w:val="sr-Cyrl-RS"/>
        </w:rPr>
        <w:t>израда</w:t>
      </w:r>
      <w:r w:rsidRPr="00D74A1C">
        <w:rPr>
          <w:rFonts w:ascii="Times New Roman" w:hAnsi="Times New Roman" w:cs="Times New Roman"/>
          <w:b/>
          <w:lang w:val="sr-Cyrl-RS"/>
        </w:rPr>
        <w:t xml:space="preserve"> програма који ће 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фармерима </w:t>
      </w:r>
      <w:r w:rsidRPr="00D74A1C">
        <w:rPr>
          <w:rFonts w:ascii="Times New Roman" w:hAnsi="Times New Roman" w:cs="Times New Roman"/>
          <w:b/>
          <w:lang w:val="sr-Cyrl-RS"/>
        </w:rPr>
        <w:t>омогућити производњу квалитетне кабасте сточне хране</w:t>
      </w:r>
      <w:r w:rsidR="006A6229" w:rsidRPr="00D74A1C">
        <w:rPr>
          <w:rFonts w:ascii="Times New Roman" w:hAnsi="Times New Roman" w:cs="Times New Roman"/>
          <w:b/>
          <w:lang w:val="sr-Cyrl-RS"/>
        </w:rPr>
        <w:t>,</w:t>
      </w:r>
      <w:r w:rsidR="00BE0DC7" w:rsidRPr="00D74A1C">
        <w:rPr>
          <w:rFonts w:ascii="Times New Roman" w:hAnsi="Times New Roman" w:cs="Times New Roman"/>
          <w:b/>
          <w:lang w:val="sr-Cyrl-RS"/>
        </w:rPr>
        <w:t xml:space="preserve"> поправком флористичког састава травњака. </w:t>
      </w:r>
    </w:p>
    <w:p w:rsidR="00F6742E" w:rsidRPr="00D74A1C" w:rsidRDefault="00F6742E" w:rsidP="00F6742E">
      <w:pPr>
        <w:ind w:firstLine="708"/>
        <w:jc w:val="both"/>
        <w:rPr>
          <w:rFonts w:ascii="Times New Roman" w:hAnsi="Times New Roman" w:cs="Times New Roman"/>
          <w:lang w:val="sr-Cyrl-RS"/>
        </w:rPr>
      </w:pPr>
    </w:p>
    <w:p w:rsidR="00F6742E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Футер остаје исти изузев назива Министарства</w:t>
      </w: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4E0998" w:rsidRDefault="004E0998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D74A1C" w:rsidRDefault="009A2867" w:rsidP="009A2867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>Страна Информације</w:t>
      </w:r>
    </w:p>
    <w:p w:rsidR="006A6229" w:rsidRPr="00D74A1C" w:rsidRDefault="006A6229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  <w:r w:rsidRPr="00D74A1C">
        <w:rPr>
          <w:rFonts w:ascii="Times New Roman" w:hAnsi="Times New Roman" w:cs="Times New Roman"/>
          <w:sz w:val="28"/>
          <w:szCs w:val="28"/>
          <w:lang w:val="sr-Cyrl-RS"/>
        </w:rPr>
        <w:t>Основне информације о пројекту</w:t>
      </w:r>
    </w:p>
    <w:p w:rsidR="001D7293" w:rsidRPr="00D74A1C" w:rsidRDefault="006A6229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Травњаци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у 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најраспрострањеније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копнене вегетацијске целине</w:t>
      </w:r>
      <w:r w:rsidR="00737EC4">
        <w:rPr>
          <w:rFonts w:ascii="Times New Roman" w:hAnsi="Times New Roman" w:cs="Times New Roman"/>
          <w:sz w:val="24"/>
          <w:szCs w:val="24"/>
        </w:rPr>
        <w:t xml:space="preserve"> </w:t>
      </w:r>
      <w:r w:rsidR="00737EC4">
        <w:rPr>
          <w:rFonts w:ascii="Times New Roman" w:hAnsi="Times New Roman" w:cs="Times New Roman"/>
          <w:sz w:val="24"/>
          <w:szCs w:val="24"/>
          <w:lang w:val="sr-Cyrl-RS"/>
        </w:rPr>
        <w:t>на планети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Гради их огроман број зељастих биљних врста, међу којима доминирају оне које припадају фамилијама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Poaceae</w:t>
      </w:r>
      <w:r w:rsidRPr="00D74A1C">
        <w:rPr>
          <w:rFonts w:ascii="Times New Roman" w:hAnsi="Times New Roman" w:cs="Times New Roman"/>
          <w:sz w:val="24"/>
          <w:szCs w:val="24"/>
          <w:lang w:val="sr-Latn-RS"/>
        </w:rPr>
        <w:t xml:space="preserve">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и </w:t>
      </w:r>
      <w:r w:rsidRPr="00D74A1C">
        <w:rPr>
          <w:rFonts w:ascii="Times New Roman" w:hAnsi="Times New Roman" w:cs="Times New Roman"/>
          <w:i/>
          <w:sz w:val="24"/>
          <w:szCs w:val="24"/>
          <w:lang w:val="sr-Latn-RS"/>
        </w:rPr>
        <w:t>Fabaceae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Као климатогене заједнице имају потенцијал да 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уго опстану на неком простору што је од значаја како за бројне друге врста које ту живе тако и за човека. </w:t>
      </w:r>
      <w:r w:rsidR="001D7293" w:rsidRPr="005F7D08">
        <w:rPr>
          <w:rFonts w:ascii="Times New Roman" w:hAnsi="Times New Roman" w:cs="Times New Roman"/>
          <w:b/>
          <w:sz w:val="24"/>
          <w:szCs w:val="24"/>
          <w:lang w:val="sr-Cyrl-RS"/>
        </w:rPr>
        <w:t>Значај травњака је огроман</w:t>
      </w:r>
      <w:r w:rsidR="001D7293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: а) извор су кабасте сточне хране, б) станиште дивљих врста, в) извор сировина фармацеутске индустрије, г) учествују у ублажавању климатских промена, д) представљају станиште дивљих сродника гајених биљака, ђ) врше превенцију ерозивних процеса чиме са активно чува и обнавља земљиште, е) потпомажу у очувању вода и пречишћавању ваздуха, ж) део су историјског наслеђа неког краја које је повезано са очувањем традиционалног начина живота у тесној вези са природом.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8655E8" w:rsidRPr="00D74A1C" w:rsidRDefault="00D523A5" w:rsidP="0006728C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Највећи део травњака који се јављају на европском континенту су заједнице секундарног порекла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 xml:space="preserve"> (полу-природни травњаци)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, настале крчењем шума. Без обзира на начин настанка, природни и полуприродни травњаци су захваћени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негативним утицајем убрзаних промена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у животној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средин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и. На ове вегетацијске целине утиче ширење шумских врста</w:t>
      </w:r>
      <w:r w:rsidR="0006728C" w:rsidRPr="00D74A1C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8655E8" w:rsidRPr="00D74A1C">
        <w:rPr>
          <w:rFonts w:ascii="Times New Roman" w:hAnsi="Times New Roman" w:cs="Times New Roman"/>
          <w:lang w:val="sr-Cyrl-RS"/>
        </w:rPr>
        <w:t xml:space="preserve"> </w:t>
      </w:r>
      <w:r w:rsidR="008655E8" w:rsidRPr="00D74A1C">
        <w:rPr>
          <w:rFonts w:ascii="Times New Roman" w:hAnsi="Times New Roman" w:cs="Times New Roman"/>
          <w:sz w:val="24"/>
          <w:szCs w:val="24"/>
          <w:lang w:val="sr-Cyrl-RS"/>
        </w:rPr>
        <w:t>претварање травњака у оранице и урбано-индустријске зоне, измене климе које се манифестују кроз промену расподела падавина током године, употреба ватре и изазивање пожара и др.</w:t>
      </w:r>
    </w:p>
    <w:p w:rsidR="008655E8" w:rsidRPr="00D74A1C" w:rsidRDefault="008655E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Републици Србији травњаци чине 29% пољопривредног земљишта; међутим значајан део површина под ливадама и пашњацима се не користи због неприступачности, закоровљености или услед економске неисплативости (Стратегији </w:t>
      </w:r>
      <w:proofErr w:type="spellStart"/>
      <w:r w:rsidRPr="00D74A1C">
        <w:rPr>
          <w:rFonts w:ascii="Times New Roman" w:hAnsi="Times New Roman" w:cs="Times New Roman"/>
          <w:sz w:val="24"/>
          <w:szCs w:val="24"/>
        </w:rPr>
        <w:t>пo</w:t>
      </w:r>
      <w:proofErr w:type="spellEnd"/>
      <w:r w:rsidRPr="00D74A1C">
        <w:rPr>
          <w:rFonts w:ascii="Times New Roman" w:hAnsi="Times New Roman" w:cs="Times New Roman"/>
          <w:sz w:val="24"/>
          <w:szCs w:val="24"/>
          <w:lang w:val="sr-Cyrl-RS"/>
        </w:rPr>
        <w:t>љопривреде и руралног развоја Републике Србије за период 2014-2024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</w:t>
      </w:r>
      <w:r w:rsidR="004E04C4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У Србији травњаци који се активно користе као извор кабасте хране за домаће животиње, простиру се </w:t>
      </w:r>
      <w:r w:rsidR="00DA0DAA">
        <w:rPr>
          <w:rFonts w:ascii="Times New Roman" w:hAnsi="Times New Roman" w:cs="Times New Roman"/>
          <w:sz w:val="24"/>
          <w:szCs w:val="24"/>
          <w:lang w:val="sr-Cyrl-RS"/>
        </w:rPr>
        <w:t xml:space="preserve">на подручју Војводине као и </w:t>
      </w:r>
      <w:r w:rsidR="004E04C4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јужно од Саве и Дунава. Проценат травњака условљен је физичко-хемијским карактеристикама земљишта, надморском висином, експозицијом као и антропогеним фактором. 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Под утицајем свих поменутих </w:t>
      </w:r>
      <w:r w:rsidR="00185203" w:rsidRPr="00D74A1C">
        <w:rPr>
          <w:rFonts w:ascii="Times New Roman" w:hAnsi="Times New Roman" w:cs="Times New Roman"/>
          <w:sz w:val="24"/>
          <w:szCs w:val="24"/>
          <w:lang w:val="sr-Cyrl-RS"/>
        </w:rPr>
        <w:t>чинилаца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развијају се биљне заједнице које најчешће продукују малу количину биомасе, незадовољавајућег квалитета (2,6-3,1 </w:t>
      </w:r>
      <w:r w:rsidR="00000AF1" w:rsidRPr="00D74A1C">
        <w:rPr>
          <w:rFonts w:ascii="Times New Roman" w:hAnsi="Times New Roman" w:cs="Times New Roman"/>
          <w:sz w:val="24"/>
          <w:szCs w:val="24"/>
        </w:rPr>
        <w:t>t/ha</w:t>
      </w:r>
      <w:r w:rsidR="00000AF1"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).  </w:t>
      </w:r>
    </w:p>
    <w:p w:rsidR="00185203" w:rsidRPr="00D74A1C" w:rsidRDefault="00AD751F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Досадашња истраживања показују да ј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флористички састав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 већине травњака који се у Србији активно користе </w:t>
      </w:r>
      <w:r w:rsidRPr="00D74A1C">
        <w:rPr>
          <w:rFonts w:ascii="Times New Roman" w:hAnsi="Times New Roman" w:cs="Times New Roman"/>
          <w:b/>
          <w:sz w:val="24"/>
          <w:szCs w:val="24"/>
          <w:lang w:val="sr-Cyrl-RS"/>
        </w:rPr>
        <w:t>нарушен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  <w:r w:rsidR="00D74A1C" w:rsidRPr="00D74A1C">
        <w:rPr>
          <w:rFonts w:ascii="Times New Roman" w:hAnsi="Times New Roman" w:cs="Times New Roman"/>
          <w:sz w:val="24"/>
          <w:szCs w:val="24"/>
          <w:lang w:val="sr-Cyrl-RS"/>
        </w:rPr>
        <w:t>То се огледа кроз присуство непожељних и коровских врста с једне страна, као и незадовољавајући проценат травних и легуминозних врста које су носиоци приноса и квалитета једног травњака.</w:t>
      </w:r>
    </w:p>
    <w:p w:rsidR="00D74A1C" w:rsidRPr="00D74A1C" w:rsidRDefault="00D74A1C" w:rsidP="00DA0DAA">
      <w:pPr>
        <w:pStyle w:val="PlainText"/>
        <w:spacing w:after="160" w:line="259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D74A1C">
        <w:rPr>
          <w:rFonts w:ascii="Times New Roman" w:hAnsi="Times New Roman" w:cs="Times New Roman"/>
          <w:sz w:val="24"/>
          <w:szCs w:val="24"/>
          <w:lang w:val="sr-Cyrl-RS"/>
        </w:rPr>
        <w:t>Овакво стање травњака је условљено неадекватним</w:t>
      </w:r>
      <w:r w:rsidR="003538BC">
        <w:rPr>
          <w:rFonts w:ascii="Times New Roman" w:hAnsi="Times New Roman" w:cs="Times New Roman"/>
          <w:sz w:val="24"/>
          <w:szCs w:val="24"/>
          <w:lang w:val="sr-Cyrl-RS"/>
        </w:rPr>
        <w:t xml:space="preserve"> применом агротехничких мера: касном косидбом,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напуштањем</w:t>
      </w:r>
      <w:r w:rsidR="003538BC">
        <w:rPr>
          <w:rFonts w:ascii="Times New Roman" w:hAnsi="Times New Roman" w:cs="Times New Roman"/>
          <w:sz w:val="24"/>
          <w:szCs w:val="24"/>
          <w:lang w:val="sr-Cyrl-RS"/>
        </w:rPr>
        <w:t xml:space="preserve"> или неодговарајућим ђубрењем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.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 xml:space="preserve"> Због тога унапређењу производње на природним травњацима, пре свега са аспекта поправљања ботаничког састава, треба посветити посебну пажњу, јер се тиме остварује низ позитивних, како економских, тако и еколошких </w:t>
      </w:r>
      <w:r w:rsidRPr="00D74A1C">
        <w:rPr>
          <w:rFonts w:ascii="Times New Roman" w:hAnsi="Times New Roman" w:cs="Times New Roman"/>
          <w:sz w:val="24"/>
          <w:szCs w:val="24"/>
          <w:lang w:val="sr-Cyrl-RS"/>
        </w:rPr>
        <w:t>захтева</w:t>
      </w:r>
      <w:r w:rsidRPr="00D74A1C">
        <w:rPr>
          <w:rFonts w:ascii="Times New Roman" w:hAnsi="Times New Roman" w:cs="Times New Roman"/>
          <w:sz w:val="24"/>
          <w:szCs w:val="24"/>
          <w:lang w:val="sr-Cyrl-CS"/>
        </w:rPr>
        <w:t>.</w:t>
      </w:r>
      <w:r w:rsidR="003538BC">
        <w:rPr>
          <w:rFonts w:ascii="Times New Roman" w:hAnsi="Times New Roman" w:cs="Times New Roman"/>
          <w:sz w:val="24"/>
          <w:szCs w:val="24"/>
          <w:lang w:val="sr-Cyrl-CS"/>
        </w:rPr>
        <w:t xml:space="preserve">  </w:t>
      </w:r>
    </w:p>
    <w:p w:rsidR="00D74A1C" w:rsidRDefault="00D74A1C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lastRenderedPageBreak/>
        <w:t>Реверзибилни процес је најчешће могућ; у случају да је зајед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>ница драстично нарушена и нестабилна препоручује</w:t>
      </w:r>
      <w:r w:rsid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се</w:t>
      </w:r>
      <w:r w:rsidR="005F7D08" w:rsidRPr="005F7D08">
        <w:rPr>
          <w:rFonts w:ascii="Times New Roman" w:hAnsi="Times New Roman" w:cs="Times New Roman"/>
          <w:i/>
          <w:sz w:val="24"/>
          <w:szCs w:val="24"/>
          <w:lang w:val="sr-Cyrl-RS"/>
        </w:rPr>
        <w:t xml:space="preserve"> обрада земљишта и заснивање нових травњака.</w:t>
      </w:r>
    </w:p>
    <w:p w:rsidR="005F7D08" w:rsidRDefault="005F7D08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Вишедеценијским истраживањима и реализацијом бројних пројеката истраживачи Института за крмно биље Крушевац дошли су до закључка да је адекватном применом агротехничких мера често могуће усмерити развој биљне заједнице а тиме и допринети економском аспекту једне фарме. </w:t>
      </w:r>
      <w:r w:rsidR="00A94941">
        <w:rPr>
          <w:rFonts w:ascii="Times New Roman" w:hAnsi="Times New Roman" w:cs="Times New Roman"/>
          <w:sz w:val="24"/>
          <w:szCs w:val="24"/>
          <w:lang w:val="sr-Cyrl-RS"/>
        </w:rPr>
        <w:t>Не само да се приноси повећавају већ се добија и квалитетна, здравствено безбедна храна за животиње.</w:t>
      </w:r>
    </w:p>
    <w:p w:rsidR="004E0998" w:rsidRDefault="00A94941" w:rsidP="00000AF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Мере које се 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препоручују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у:</w:t>
      </w:r>
    </w:p>
    <w:p w:rsidR="00A94941" w:rsidRPr="004E0998" w:rsidRDefault="004E0998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У</w:t>
      </w:r>
      <w:r w:rsidR="00A94941" w:rsidRPr="004E0998">
        <w:rPr>
          <w:rFonts w:ascii="Times New Roman" w:hAnsi="Times New Roman" w:cs="Times New Roman"/>
          <w:sz w:val="24"/>
          <w:szCs w:val="24"/>
          <w:lang w:val="sr-Cyrl-RS"/>
        </w:rPr>
        <w:t xml:space="preserve">нос комплексних минералних ђубрива са </w:t>
      </w:r>
      <w:r w:rsidR="003538BC">
        <w:rPr>
          <w:rFonts w:ascii="Times New Roman" w:hAnsi="Times New Roman" w:cs="Times New Roman"/>
          <w:sz w:val="24"/>
          <w:szCs w:val="24"/>
          <w:lang w:val="sr-Cyrl-RS"/>
        </w:rPr>
        <w:t>повећаним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садржајем фосфора и калијума,</w:t>
      </w:r>
    </w:p>
    <w:p w:rsidR="00A94941" w:rsidRPr="004E0998" w:rsidRDefault="004E0998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П</w:t>
      </w:r>
      <w:r w:rsidR="00A94941" w:rsidRPr="004E0998">
        <w:rPr>
          <w:rFonts w:ascii="Times New Roman" w:hAnsi="Times New Roman" w:cs="Times New Roman"/>
          <w:sz w:val="24"/>
          <w:szCs w:val="24"/>
          <w:lang w:val="sr-Cyrl-RS"/>
        </w:rPr>
        <w:t>римена органских ђубрива</w:t>
      </w:r>
      <w:r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Рана косидб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Калцификациј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,</w:t>
      </w:r>
    </w:p>
    <w:p w:rsidR="00A94941" w:rsidRPr="004E0998" w:rsidRDefault="00A94941" w:rsidP="004E099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4E0998">
        <w:rPr>
          <w:rFonts w:ascii="Times New Roman" w:hAnsi="Times New Roman" w:cs="Times New Roman"/>
          <w:sz w:val="24"/>
          <w:szCs w:val="24"/>
          <w:lang w:val="sr-Cyrl-RS"/>
        </w:rPr>
        <w:t>Усејавање семена</w:t>
      </w:r>
      <w:r w:rsidR="004E0998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:rsidR="00C45D31" w:rsidRPr="009C7AC2" w:rsidRDefault="00A94941" w:rsidP="009C7AC2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јекат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е реализује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у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ињ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у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на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уч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горњег</w:t>
      </w:r>
      <w:proofErr w:type="spellEnd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Јадра</w:t>
      </w:r>
      <w:proofErr w:type="spellEnd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,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Рађев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А</w:t>
      </w:r>
      <w:r w:rsidRPr="00C45D31">
        <w:rPr>
          <w:rFonts w:ascii="Times New Roman" w:hAnsi="Times New Roman" w:cs="Times New Roman"/>
          <w:b/>
          <w:color w:val="000000"/>
          <w:sz w:val="24"/>
          <w:szCs w:val="24"/>
          <w:lang w:val="sr-Cyrl-RS"/>
        </w:rPr>
        <w:t>з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буковиц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бухват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пшт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сечин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рупањ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, Мали Зворник, Љ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бови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рад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озниц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9C7AC2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Имплементација пројекта остварује се кроз сарадњу са ПССС Ваљевo и Лозницa и конкретне активности на одабраним фармама.</w:t>
      </w:r>
    </w:p>
    <w:p w:rsidR="00A94941" w:rsidRDefault="00A94941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Расположив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казу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ва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сто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билуј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велики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ам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љопривредног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земљишт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главно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рист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у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ратарско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днос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точа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с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кој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изводњ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Међутим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из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окалних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амоуправ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овор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обар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е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љопривредних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ефикас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b/>
          <w:color w:val="000000"/>
          <w:sz w:val="24"/>
          <w:szCs w:val="24"/>
        </w:rPr>
        <w:t>нерационал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користи</w:t>
      </w:r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Т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себ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однос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н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брд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ланин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ручј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доминир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сточарск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оизводњ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г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ретежно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учествују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вршин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од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травњацима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(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ливаде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C45D31">
        <w:rPr>
          <w:rFonts w:ascii="Times New Roman" w:hAnsi="Times New Roman" w:cs="Times New Roman"/>
          <w:color w:val="000000"/>
          <w:sz w:val="24"/>
          <w:szCs w:val="24"/>
        </w:rPr>
        <w:t>пашњаци</w:t>
      </w:r>
      <w:proofErr w:type="spellEnd"/>
      <w:r w:rsidRPr="00C45D31">
        <w:rPr>
          <w:rFonts w:ascii="Times New Roman" w:hAnsi="Times New Roman" w:cs="Times New Roman"/>
          <w:color w:val="000000"/>
          <w:sz w:val="24"/>
          <w:szCs w:val="24"/>
        </w:rPr>
        <w:t>).</w:t>
      </w:r>
    </w:p>
    <w:p w:rsidR="00B84E7D" w:rsidRPr="00B84E7D" w:rsidRDefault="009C7AC2" w:rsidP="00B84E7D">
      <w:pPr>
        <w:ind w:firstLine="708"/>
        <w:jc w:val="both"/>
        <w:rPr>
          <w:rFonts w:ascii="Times New Roman" w:hAnsi="Times New Roman" w:cs="Times New Roman"/>
          <w:color w:val="FF0000"/>
          <w:sz w:val="24"/>
          <w:szCs w:val="24"/>
          <w:lang w:val="sr-Cyrl-R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Како би се добила детаљна слика стања тр</w:t>
      </w:r>
      <w:r w:rsidR="003538BC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вњака на фармама Подриња вршено је</w:t>
      </w:r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 узорковање и анализа биомасе и земљишта на коме се развија травњак</w:t>
      </w:r>
      <w:r w:rsidR="00B84E7D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 xml:space="preserve">. </w:t>
      </w:r>
      <w:r w:rsidR="003538BC">
        <w:rPr>
          <w:rFonts w:ascii="Times New Roman" w:hAnsi="Times New Roman" w:cs="Times New Roman"/>
          <w:sz w:val="24"/>
          <w:szCs w:val="24"/>
          <w:lang w:val="ru-RU"/>
        </w:rPr>
        <w:t xml:space="preserve">Информације добијене анализом узорака </w:t>
      </w:r>
      <w:r w:rsidR="003538BC">
        <w:rPr>
          <w:rFonts w:ascii="Times New Roman" w:hAnsi="Times New Roman" w:cs="Times New Roman"/>
          <w:sz w:val="24"/>
          <w:szCs w:val="24"/>
          <w:lang w:val="sr-Cyrl-RS"/>
        </w:rPr>
        <w:t>указују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 на тренутно стање проучаваних ливада и пашњака и на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одабир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мелиоративних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мера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и активности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које ће у постојећим агроеколошким и земљишним условима </w:t>
      </w:r>
      <w:r w:rsidR="003538BC">
        <w:rPr>
          <w:rFonts w:ascii="Times New Roman" w:hAnsi="Times New Roman" w:cs="Times New Roman"/>
          <w:sz w:val="24"/>
          <w:szCs w:val="24"/>
          <w:lang w:val="ru-RU"/>
        </w:rPr>
        <w:t>утицати на поправљање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 флористичког састава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травњака.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Предложене мере ће имати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 xml:space="preserve">дугорочне 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>ефекте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 макар две до три године, а неке мере могу поправити стање флористичког састава ливада и пашњака и унапредити производњу </w:t>
      </w:r>
      <w:r w:rsidR="00B84E7D" w:rsidRPr="00B84E7D">
        <w:rPr>
          <w:rFonts w:ascii="Times New Roman" w:hAnsi="Times New Roman" w:cs="Times New Roman"/>
          <w:sz w:val="24"/>
          <w:szCs w:val="24"/>
          <w:lang w:val="sr-Cyrl-RS"/>
        </w:rPr>
        <w:t>кабасте хране за сточарску производњу</w:t>
      </w:r>
      <w:r w:rsidR="00B84E7D"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 и у периоду дужем од 5 година. </w:t>
      </w:r>
    </w:p>
    <w:p w:rsidR="00B84E7D" w:rsidRPr="00B84E7D" w:rsidRDefault="00B84E7D" w:rsidP="00B84E7D">
      <w:pPr>
        <w:jc w:val="both"/>
        <w:rPr>
          <w:rFonts w:ascii="Times New Roman" w:hAnsi="Times New Roman" w:cs="Times New Roman"/>
          <w:sz w:val="24"/>
          <w:szCs w:val="24"/>
        </w:rPr>
      </w:pPr>
      <w:r w:rsidRPr="00B84E7D">
        <w:rPr>
          <w:rFonts w:ascii="Times New Roman" w:hAnsi="Times New Roman" w:cs="Times New Roman"/>
          <w:sz w:val="24"/>
          <w:szCs w:val="24"/>
          <w:lang w:val="ru-RU"/>
        </w:rPr>
        <w:t xml:space="preserve">Постављањем демонстрационих огледа сви корисници пројекта ће моћи да се упознају са позитивним ефектима примењених мера поправке флористичког састава на ливадама и пашњацима. </w:t>
      </w:r>
    </w:p>
    <w:p w:rsidR="009C7AC2" w:rsidRPr="009C7AC2" w:rsidRDefault="009C7AC2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9C7AC2" w:rsidRDefault="009C7AC2" w:rsidP="00A94941">
      <w:pPr>
        <w:ind w:firstLine="720"/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8C07C3" w:rsidRDefault="008C07C3" w:rsidP="00B84E7D">
      <w:pPr>
        <w:jc w:val="both"/>
        <w:rPr>
          <w:rFonts w:ascii="Times New Roman" w:hAnsi="Times New Roman" w:cs="Times New Roman"/>
          <w:color w:val="000000"/>
          <w:sz w:val="24"/>
          <w:szCs w:val="24"/>
          <w:lang w:val="sr-Cyrl-RS"/>
        </w:rPr>
      </w:pPr>
    </w:p>
    <w:p w:rsidR="008C07C3" w:rsidRPr="00416D16" w:rsidRDefault="00416D16" w:rsidP="00A94941">
      <w:pPr>
        <w:ind w:firstLine="720"/>
        <w:jc w:val="both"/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 xml:space="preserve">Страна: 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Корисници резултат</w:t>
      </w:r>
      <w:r w:rsidR="008F1252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а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пројекта</w:t>
      </w:r>
    </w:p>
    <w:p w:rsidR="008C07C3" w:rsidRDefault="008C07C3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Директно укључених 49 фарми са подручја општина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Осечина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8C07C3">
        <w:rPr>
          <w:rFonts w:ascii="Times New Roman" w:hAnsi="Times New Roman" w:cs="Times New Roman"/>
          <w:color w:val="000000"/>
          <w:sz w:val="24"/>
          <w:szCs w:val="24"/>
        </w:rPr>
        <w:t>Крупањ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, Мали Зворник, Љ</w:t>
      </w:r>
      <w:proofErr w:type="spellStart"/>
      <w:r w:rsidR="008F1252">
        <w:rPr>
          <w:rFonts w:ascii="Times New Roman" w:hAnsi="Times New Roman" w:cs="Times New Roman"/>
          <w:color w:val="000000"/>
          <w:sz w:val="24"/>
          <w:szCs w:val="24"/>
        </w:rPr>
        <w:t>убовија</w:t>
      </w:r>
      <w:proofErr w:type="spellEnd"/>
      <w:r w:rsidRPr="008C07C3">
        <w:rPr>
          <w:rFonts w:ascii="Times New Roman" w:hAnsi="Times New Roman" w:cs="Times New Roman"/>
          <w:color w:val="000000"/>
          <w:sz w:val="24"/>
          <w:szCs w:val="24"/>
        </w:rPr>
        <w:t xml:space="preserve"> и </w:t>
      </w:r>
      <w:proofErr w:type="spellStart"/>
      <w:r w:rsidRPr="008C07C3">
        <w:rPr>
          <w:rFonts w:ascii="Times New Roman" w:hAnsi="Times New Roman" w:cs="Times New Roman"/>
          <w:color w:val="000000"/>
          <w:sz w:val="24"/>
          <w:szCs w:val="24"/>
        </w:rPr>
        <w:t>Град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sr-Cyrl-RS"/>
        </w:rPr>
        <w:t>а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</w:rPr>
        <w:t>Лознице</w:t>
      </w:r>
      <w:proofErr w:type="spellEnd"/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 на којима су реализоване активности</w:t>
      </w:r>
      <w:r w:rsidR="008F1252">
        <w:rPr>
          <w:rFonts w:ascii="Times New Roman" w:hAnsi="Times New Roman" w:cs="Times New Roman"/>
          <w:sz w:val="24"/>
          <w:szCs w:val="24"/>
          <w:lang w:val="sr-Cyrl-RS"/>
        </w:rPr>
        <w:t>.</w:t>
      </w:r>
    </w:p>
    <w:p w:rsidR="00A25C35" w:rsidRPr="00BE289C" w:rsidRDefault="008F1252" w:rsidP="00A25C35">
      <w:pPr>
        <w:spacing w:after="120" w:line="23" w:lineRule="atLeast"/>
        <w:ind w:firstLine="720"/>
        <w:jc w:val="both"/>
        <w:rPr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 xml:space="preserve">Пољопривредне саветодавне и стручне службе које су партнери у реализацији 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 xml:space="preserve">пројекта </w:t>
      </w:r>
      <w:r w:rsidR="00C42A93">
        <w:rPr>
          <w:rFonts w:ascii="Times New Roman" w:hAnsi="Times New Roman" w:cs="Times New Roman"/>
          <w:sz w:val="24"/>
          <w:szCs w:val="24"/>
          <w:lang w:val="sr-Latn-RS"/>
        </w:rPr>
        <w:t>(</w:t>
      </w:r>
      <w:r w:rsidR="00C42A93">
        <w:rPr>
          <w:rFonts w:ascii="Times New Roman" w:hAnsi="Times New Roman" w:cs="Times New Roman"/>
          <w:sz w:val="24"/>
          <w:szCs w:val="24"/>
          <w:lang w:val="sr-Cyrl-RS"/>
        </w:rPr>
        <w:t>ПССС Лозница и ПССС Ваљево)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 xml:space="preserve">. Њихово знање и искуство у примени </w:t>
      </w:r>
      <w:r w:rsidR="00A25C35" w:rsidRPr="00A25C35">
        <w:rPr>
          <w:rFonts w:ascii="Times New Roman" w:hAnsi="Times New Roman" w:cs="Times New Roman"/>
          <w:sz w:val="24"/>
          <w:szCs w:val="24"/>
          <w:lang w:val="sr-Cyrl-RS"/>
        </w:rPr>
        <w:t>мера које имају за циљ побољшање флористичког састава ливада и пашњака, а тиме и добијање већих приноса квалитетне кабасте сточне хране</w:t>
      </w:r>
      <w:r w:rsidR="00A25C35">
        <w:rPr>
          <w:rFonts w:ascii="Times New Roman" w:hAnsi="Times New Roman" w:cs="Times New Roman"/>
          <w:sz w:val="24"/>
          <w:szCs w:val="24"/>
          <w:lang w:val="sr-Cyrl-RS"/>
        </w:rPr>
        <w:t>,</w:t>
      </w:r>
      <w:r w:rsidR="00A25C35">
        <w:rPr>
          <w:lang w:val="sr-Cyrl-RS"/>
        </w:rPr>
        <w:t xml:space="preserve"> </w:t>
      </w:r>
      <w:r w:rsidR="00A25C35" w:rsidRPr="00A25C35">
        <w:rPr>
          <w:rFonts w:ascii="Times New Roman" w:hAnsi="Times New Roman" w:cs="Times New Roman"/>
          <w:sz w:val="24"/>
          <w:szCs w:val="24"/>
          <w:lang w:val="sr-Cyrl-RS"/>
        </w:rPr>
        <w:t>биће обогаћено.</w:t>
      </w:r>
    </w:p>
    <w:p w:rsidR="00C42A93" w:rsidRDefault="00C42A93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Фармери који ће кроз едукативне радионице бити упознати са реализацијом пројекта, предложеним и спроведеним мерама.</w:t>
      </w:r>
      <w:r w:rsidR="00416D16"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</w:p>
    <w:p w:rsidR="00416D16" w:rsidRDefault="00416D16" w:rsidP="00A94941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Шира јавност која ће путем средстава информисања и праћењем интернет стране пројекта бити упозната са спроведеним активностима.</w:t>
      </w:r>
    </w:p>
    <w:p w:rsidR="008C07C3" w:rsidRPr="00B84E7D" w:rsidRDefault="00C42A93" w:rsidP="00B84E7D">
      <w:pPr>
        <w:ind w:firstLine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>
        <w:rPr>
          <w:rFonts w:ascii="Times New Roman" w:hAnsi="Times New Roman" w:cs="Times New Roman"/>
          <w:sz w:val="24"/>
          <w:szCs w:val="24"/>
          <w:lang w:val="sr-Cyrl-RS"/>
        </w:rPr>
        <w:t>Запослени у Министарству пољопривреде, шумарств</w:t>
      </w:r>
      <w:r w:rsidR="00B84E7D">
        <w:rPr>
          <w:rFonts w:ascii="Times New Roman" w:hAnsi="Times New Roman" w:cs="Times New Roman"/>
          <w:sz w:val="24"/>
          <w:szCs w:val="24"/>
          <w:lang w:val="sr-Cyrl-RS"/>
        </w:rPr>
        <w:t>а и водопривреде.</w:t>
      </w:r>
    </w:p>
    <w:p w:rsidR="008C07C3" w:rsidRPr="00416D16" w:rsidRDefault="00416D16" w:rsidP="00A94941">
      <w:pPr>
        <w:ind w:firstLine="720"/>
        <w:jc w:val="both"/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Страна: </w:t>
      </w:r>
      <w:r w:rsidR="008C07C3"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Посебни циљеви пројекта</w:t>
      </w: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Установити тренутно стање флористичког састава ливада и пашњака са територије Горњег Јадра, Рађевине и Азбуковице обиласком терена, узимањем узорака и сачињавањем фитоценолошких снимака.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84E7D" w:rsidRPr="00B84E7D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На основу научних сазнања и искустава у пракси утврдити агротехничке мере које би на најефикаснији начин довеле до позитивне промене флористичког састава ливада и пашњака испитивног подручја. 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Установити квалитет земљишта и начин како да се поправком квалитета земљишта измени флористички састав врста, а преко њега и квалитет и продукција биомасе</w:t>
      </w:r>
      <w:r w:rsidRPr="008C07C3">
        <w:rPr>
          <w:rFonts w:ascii="Times New Roman" w:hAnsi="Times New Roman" w:cs="Times New Roman"/>
          <w:sz w:val="24"/>
          <w:szCs w:val="24"/>
          <w:lang w:val="sr-Cyrl-CS"/>
        </w:rPr>
        <w:t>.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C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CS"/>
        </w:rPr>
        <w:t>Унапредити знања о аде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>кватном времену косидбе, као једном од кључних фактора за поправки флористичког састава врста, а преко тога и производњу квалитетне кабасте сточне хране.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Поправком флористичког састава поправити квалитет сточне хране, а на тај начин позитивно утицати на развој и економичност сточарске производње испитиваног подручја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B84E7D" w:rsidRPr="00B84E7D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Е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фикасније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коришћење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земљишта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ливада и пашњака која су обично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слабијег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C07C3">
        <w:rPr>
          <w:rFonts w:ascii="Times New Roman" w:hAnsi="Times New Roman" w:cs="Times New Roman"/>
          <w:sz w:val="24"/>
          <w:szCs w:val="24"/>
        </w:rPr>
        <w:t>квалитета</w:t>
      </w:r>
      <w:proofErr w:type="spellEnd"/>
      <w:r w:rsidRPr="008C07C3">
        <w:rPr>
          <w:rFonts w:ascii="Times New Roman" w:hAnsi="Times New Roman" w:cs="Times New Roman"/>
          <w:sz w:val="24"/>
          <w:szCs w:val="24"/>
        </w:rPr>
        <w:t xml:space="preserve"> и 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>нису погодна за интензивне видове пољоприредне производње.</w:t>
      </w:r>
    </w:p>
    <w:p w:rsidR="00B84E7D" w:rsidRPr="008C07C3" w:rsidRDefault="00B84E7D" w:rsidP="00B84E7D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Default="008C07C3" w:rsidP="00B84E7D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Променом састава врста ублажити негативан утицај климатских промена на </w:t>
      </w:r>
      <w:r w:rsidR="00B84E7D">
        <w:rPr>
          <w:rFonts w:ascii="Times New Roman" w:hAnsi="Times New Roman" w:cs="Times New Roman"/>
          <w:sz w:val="24"/>
          <w:szCs w:val="24"/>
          <w:lang w:val="sr-Cyrl-RS"/>
        </w:rPr>
        <w:t>производњу биомасе са травњака,</w:t>
      </w:r>
    </w:p>
    <w:p w:rsidR="00B84E7D" w:rsidRPr="008C07C3" w:rsidRDefault="00B84E7D" w:rsidP="00B84E7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</w:p>
    <w:p w:rsidR="008C07C3" w:rsidRPr="008C07C3" w:rsidRDefault="008C07C3" w:rsidP="00B84E7D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Обезбедити услове за стабилан рурални развој, производњу здравствено безбедне</w:t>
      </w:r>
      <w:r w:rsidRPr="008C07C3">
        <w:rPr>
          <w:rFonts w:ascii="Times New Roman" w:hAnsi="Times New Roman" w:cs="Times New Roman"/>
          <w:sz w:val="24"/>
          <w:szCs w:val="24"/>
          <w:lang w:val="sr-Cyrl-CS"/>
        </w:rPr>
        <w:t xml:space="preserve"> и тржишно конкурентне</w:t>
      </w:r>
      <w:r w:rsidRPr="008C07C3">
        <w:rPr>
          <w:rFonts w:ascii="Times New Roman" w:hAnsi="Times New Roman" w:cs="Times New Roman"/>
          <w:sz w:val="24"/>
          <w:szCs w:val="24"/>
          <w:lang w:val="sr-Cyrl-RS"/>
        </w:rPr>
        <w:t xml:space="preserve"> хране и заштиту животне средине.</w:t>
      </w:r>
    </w:p>
    <w:p w:rsidR="006A6229" w:rsidRPr="00ED0CA9" w:rsidRDefault="008C07C3" w:rsidP="00ED0CA9">
      <w:pPr>
        <w:numPr>
          <w:ilvl w:val="0"/>
          <w:numId w:val="4"/>
        </w:numPr>
        <w:spacing w:after="120" w:line="23" w:lineRule="atLeast"/>
        <w:jc w:val="both"/>
        <w:rPr>
          <w:rFonts w:ascii="Times New Roman" w:hAnsi="Times New Roman" w:cs="Times New Roman"/>
          <w:sz w:val="24"/>
          <w:szCs w:val="24"/>
          <w:lang w:val="sr-Cyrl-RS"/>
        </w:rPr>
      </w:pPr>
      <w:r w:rsidRPr="008C07C3">
        <w:rPr>
          <w:rFonts w:ascii="Times New Roman" w:hAnsi="Times New Roman" w:cs="Times New Roman"/>
          <w:sz w:val="24"/>
          <w:szCs w:val="24"/>
          <w:lang w:val="sr-Cyrl-RS"/>
        </w:rPr>
        <w:t>Модернизација система преноса нових технологија из науке у праксу.</w:t>
      </w:r>
    </w:p>
    <w:p w:rsidR="009A2867" w:rsidRDefault="00416D16" w:rsidP="009A2867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lastRenderedPageBreak/>
        <w:t xml:space="preserve">Страна: Опис активности </w:t>
      </w:r>
    </w:p>
    <w:p w:rsidR="003F0E19" w:rsidRPr="003F0E19" w:rsidRDefault="003F0E19" w:rsidP="00D52129">
      <w:pPr>
        <w:rPr>
          <w:rFonts w:ascii="Times New Roman" w:hAnsi="Times New Roman" w:cs="Times New Roman"/>
          <w:b/>
          <w:sz w:val="24"/>
          <w:szCs w:val="24"/>
          <w:lang w:val="sr-Cyrl-RS"/>
        </w:rPr>
      </w:pPr>
      <w:r w:rsidRPr="003F0E19">
        <w:rPr>
          <w:rFonts w:ascii="Times New Roman" w:hAnsi="Times New Roman" w:cs="Times New Roman"/>
          <w:b/>
          <w:sz w:val="24"/>
          <w:szCs w:val="24"/>
          <w:lang w:val="sr-Cyrl-RS"/>
        </w:rPr>
        <w:t>Форматирање као на старом сајту.</w:t>
      </w:r>
    </w:p>
    <w:p w:rsidR="008D7666" w:rsidRPr="00D52129" w:rsidRDefault="00911CDE" w:rsidP="00D52129">
      <w:pPr>
        <w:rPr>
          <w:rFonts w:ascii="Times New Roman" w:hAnsi="Times New Roman" w:cs="Times New Roman"/>
          <w:sz w:val="24"/>
          <w:szCs w:val="24"/>
          <w:lang w:val="sr-Cyrl-RS"/>
        </w:rPr>
      </w:pPr>
      <w:r w:rsidRPr="00911CDE">
        <w:rPr>
          <w:rFonts w:ascii="Times New Roman" w:hAnsi="Times New Roman" w:cs="Times New Roman"/>
          <w:sz w:val="24"/>
          <w:szCs w:val="24"/>
          <w:lang w:val="sr-Cyrl-RS"/>
        </w:rPr>
        <w:t>Ре</w:t>
      </w:r>
      <w:r>
        <w:rPr>
          <w:rFonts w:ascii="Times New Roman" w:hAnsi="Times New Roman" w:cs="Times New Roman"/>
          <w:sz w:val="24"/>
          <w:szCs w:val="24"/>
          <w:lang w:val="sr-Cyrl-RS"/>
        </w:rPr>
        <w:t>ализација пројекта врши</w:t>
      </w:r>
      <w:r w:rsidR="00ED0CA9">
        <w:rPr>
          <w:rFonts w:ascii="Times New Roman" w:hAnsi="Times New Roman" w:cs="Times New Roman"/>
          <w:sz w:val="24"/>
          <w:szCs w:val="24"/>
          <w:lang w:val="sr-Cyrl-RS"/>
        </w:rPr>
        <w:t>ла</w:t>
      </w:r>
      <w:r>
        <w:rPr>
          <w:rFonts w:ascii="Times New Roman" w:hAnsi="Times New Roman" w:cs="Times New Roman"/>
          <w:sz w:val="24"/>
          <w:szCs w:val="24"/>
          <w:lang w:val="sr-Cyrl-RS"/>
        </w:rPr>
        <w:t xml:space="preserve"> </w:t>
      </w:r>
      <w:r w:rsidR="00D52129">
        <w:rPr>
          <w:rFonts w:ascii="Times New Roman" w:hAnsi="Times New Roman" w:cs="Times New Roman"/>
          <w:sz w:val="24"/>
          <w:szCs w:val="24"/>
          <w:lang w:val="sr-Cyrl-RS"/>
        </w:rPr>
        <w:t>с</w:t>
      </w:r>
      <w:r w:rsidR="00D52129">
        <w:rPr>
          <w:rFonts w:ascii="Times New Roman" w:hAnsi="Times New Roman" w:cs="Times New Roman"/>
          <w:sz w:val="24"/>
          <w:szCs w:val="24"/>
        </w:rPr>
        <w:t>e</w:t>
      </w:r>
      <w:r w:rsidR="008D7666">
        <w:rPr>
          <w:rFonts w:ascii="Times New Roman" w:hAnsi="Times New Roman" w:cs="Times New Roman"/>
          <w:sz w:val="24"/>
          <w:szCs w:val="24"/>
          <w:lang w:val="sr-Cyrl-RS"/>
        </w:rPr>
        <w:t xml:space="preserve"> спровођењем 10 активности</w:t>
      </w:r>
      <w:r w:rsidR="004F56FA">
        <w:rPr>
          <w:rFonts w:ascii="Times New Roman" w:hAnsi="Times New Roman" w:cs="Times New Roman"/>
          <w:sz w:val="24"/>
          <w:szCs w:val="24"/>
          <w:lang w:val="sr-Cyrl-RS"/>
        </w:rPr>
        <w:t xml:space="preserve">. </w:t>
      </w:r>
    </w:p>
    <w:p w:rsidR="00A25C35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color w:val="auto"/>
          <w:lang w:val="ru-RU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1. </w:t>
      </w:r>
      <w:r w:rsidRPr="004F56FA">
        <w:rPr>
          <w:rFonts w:ascii="Times New Roman" w:hAnsi="Times New Roman" w:cs="Times New Roman"/>
          <w:color w:val="auto"/>
          <w:lang w:val="ru-RU"/>
        </w:rPr>
        <w:t>Избор ливада и пашњака на којима би се вршила реализација пројекта</w:t>
      </w:r>
      <w:r w:rsidR="004F56FA">
        <w:rPr>
          <w:rFonts w:ascii="Times New Roman" w:hAnsi="Times New Roman" w:cs="Times New Roman"/>
          <w:color w:val="auto"/>
          <w:lang w:val="ru-RU"/>
        </w:rPr>
        <w:t xml:space="preserve"> у сарадњи са </w:t>
      </w:r>
      <w:r w:rsidR="007F46CC">
        <w:rPr>
          <w:rFonts w:ascii="Times New Roman" w:hAnsi="Times New Roman" w:cs="Times New Roman"/>
          <w:color w:val="auto"/>
          <w:lang w:val="ru-RU"/>
        </w:rPr>
        <w:t xml:space="preserve">инжињерима пољопривредних стручних служби Лознице и Ваљева. </w:t>
      </w:r>
    </w:p>
    <w:p w:rsidR="007F46CC" w:rsidRPr="007D6632" w:rsidRDefault="007F46CC" w:rsidP="007D6632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ru-RU"/>
        </w:rPr>
      </w:pPr>
      <w:r>
        <w:rPr>
          <w:rFonts w:ascii="Times New Roman" w:hAnsi="Times New Roman" w:cs="Times New Roman"/>
          <w:b/>
          <w:color w:val="auto"/>
          <w:lang w:val="sr-Cyrl-RS"/>
        </w:rPr>
        <w:t>Активност</w:t>
      </w:r>
      <w:r w:rsidR="00D52129">
        <w:rPr>
          <w:rFonts w:ascii="Times New Roman" w:hAnsi="Times New Roman" w:cs="Times New Roman"/>
          <w:b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b/>
          <w:color w:val="auto"/>
          <w:lang w:val="sr-Cyrl-RS"/>
        </w:rPr>
        <w:t xml:space="preserve">2. </w:t>
      </w:r>
      <w:r w:rsidR="00A25C35" w:rsidRPr="007F46CC">
        <w:rPr>
          <w:rFonts w:ascii="Times New Roman" w:hAnsi="Times New Roman" w:cs="Times New Roman"/>
          <w:color w:val="auto"/>
          <w:lang w:val="sr-Cyrl-RS"/>
        </w:rPr>
        <w:t>Узорковање биомасе и узимање фитоценолошких снимака за одређивање флористичког састава</w:t>
      </w:r>
      <w:r w:rsidR="00ED0CA9">
        <w:rPr>
          <w:rFonts w:ascii="Times New Roman" w:hAnsi="Times New Roman" w:cs="Times New Roman"/>
          <w:color w:val="auto"/>
          <w:lang w:val="sr-Cyrl-RS"/>
        </w:rPr>
        <w:t>. Биомаса је узоркована</w:t>
      </w:r>
      <w:r w:rsidR="007D6632">
        <w:rPr>
          <w:rFonts w:ascii="Times New Roman" w:hAnsi="Times New Roman" w:cs="Times New Roman"/>
          <w:color w:val="auto"/>
          <w:lang w:val="sr-Cyrl-RS"/>
        </w:rPr>
        <w:t xml:space="preserve"> са свих одабраних травњака</w:t>
      </w:r>
      <w:r w:rsidR="00ED0CA9">
        <w:rPr>
          <w:rFonts w:ascii="Times New Roman" w:hAnsi="Times New Roman" w:cs="Times New Roman"/>
          <w:color w:val="auto"/>
          <w:lang w:val="sr-Cyrl-RS"/>
        </w:rPr>
        <w:t xml:space="preserve"> и анализирана у лабораторијама института</w:t>
      </w:r>
      <w:r w:rsidR="007D6632">
        <w:rPr>
          <w:rFonts w:ascii="Times New Roman" w:hAnsi="Times New Roman" w:cs="Times New Roman"/>
          <w:color w:val="auto"/>
          <w:lang w:val="sr-Cyrl-RS"/>
        </w:rPr>
        <w:t>. Како би се флористички састав одабраних тра</w:t>
      </w:r>
      <w:r w:rsidR="00ED0CA9">
        <w:rPr>
          <w:rFonts w:ascii="Times New Roman" w:hAnsi="Times New Roman" w:cs="Times New Roman"/>
          <w:color w:val="auto"/>
          <w:lang w:val="sr-Cyrl-RS"/>
        </w:rPr>
        <w:t xml:space="preserve">вњака боље сагледао, узимани су </w:t>
      </w:r>
      <w:r w:rsidR="007D6632">
        <w:rPr>
          <w:rFonts w:ascii="Times New Roman" w:hAnsi="Times New Roman" w:cs="Times New Roman"/>
          <w:color w:val="auto"/>
          <w:lang w:val="sr-Cyrl-RS"/>
        </w:rPr>
        <w:t xml:space="preserve">и фитоценолошки снимци на терену.  </w:t>
      </w:r>
      <w:r w:rsidR="00A25C35"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</w:p>
    <w:p w:rsidR="007D6632" w:rsidRPr="0093274F" w:rsidRDefault="00A25C35" w:rsidP="0093274F">
      <w:pPr>
        <w:pStyle w:val="TableParagraph"/>
        <w:spacing w:after="120" w:line="23" w:lineRule="atLeast"/>
        <w:ind w:firstLine="720"/>
        <w:jc w:val="both"/>
        <w:rPr>
          <w:sz w:val="24"/>
          <w:szCs w:val="24"/>
          <w:lang w:val="sr-Cyrl-RS"/>
        </w:rPr>
      </w:pPr>
      <w:r w:rsidRPr="0093274F">
        <w:rPr>
          <w:b/>
          <w:sz w:val="24"/>
          <w:szCs w:val="24"/>
          <w:lang w:val="sr-Cyrl-RS"/>
        </w:rPr>
        <w:t xml:space="preserve">Активност 3. </w:t>
      </w:r>
      <w:r w:rsidRPr="0093274F">
        <w:rPr>
          <w:sz w:val="24"/>
          <w:szCs w:val="24"/>
          <w:lang w:val="sr-Cyrl-RS"/>
        </w:rPr>
        <w:t>Узорковање биомасе ради одеђивања параметара квалитета</w:t>
      </w:r>
      <w:r w:rsidR="0093274F">
        <w:rPr>
          <w:sz w:val="24"/>
          <w:szCs w:val="24"/>
          <w:lang w:val="sr-Cyrl-RS"/>
        </w:rPr>
        <w:t>.</w:t>
      </w:r>
      <w:r w:rsidR="00ED0CA9">
        <w:rPr>
          <w:sz w:val="24"/>
          <w:szCs w:val="24"/>
          <w:lang w:val="sr-Cyrl-RS"/>
        </w:rPr>
        <w:t xml:space="preserve"> Са сваке одабране парцеле</w:t>
      </w:r>
      <w:r w:rsidR="0093274F" w:rsidRPr="0093274F">
        <w:rPr>
          <w:sz w:val="24"/>
          <w:szCs w:val="24"/>
          <w:lang w:val="sr-Cyrl-RS"/>
        </w:rPr>
        <w:t xml:space="preserve"> </w:t>
      </w:r>
      <w:r w:rsidR="00ED0CA9">
        <w:rPr>
          <w:sz w:val="24"/>
          <w:szCs w:val="24"/>
          <w:lang w:val="sr-Cyrl-RS"/>
        </w:rPr>
        <w:t>узиман је надземни покривач</w:t>
      </w:r>
      <w:r w:rsidR="0093274F" w:rsidRPr="0093274F">
        <w:rPr>
          <w:sz w:val="24"/>
          <w:szCs w:val="24"/>
          <w:lang w:val="sr-Cyrl-RS"/>
        </w:rPr>
        <w:t xml:space="preserve"> ради одређивања основних показатеља квалитета биомасе. Од параметара ква</w:t>
      </w:r>
      <w:r w:rsidR="00ED0CA9">
        <w:rPr>
          <w:sz w:val="24"/>
          <w:szCs w:val="24"/>
          <w:lang w:val="sr-Cyrl-RS"/>
        </w:rPr>
        <w:t xml:space="preserve">литета на узорцима биомасе </w:t>
      </w:r>
      <w:r w:rsidR="0093274F" w:rsidRPr="0093274F">
        <w:rPr>
          <w:sz w:val="24"/>
          <w:szCs w:val="24"/>
          <w:lang w:val="sr-Cyrl-RS"/>
        </w:rPr>
        <w:t>анализиран</w:t>
      </w:r>
      <w:r w:rsidR="00ED0CA9">
        <w:rPr>
          <w:sz w:val="24"/>
          <w:szCs w:val="24"/>
          <w:lang w:val="sr-Cyrl-RS"/>
        </w:rPr>
        <w:t xml:space="preserve"> је</w:t>
      </w:r>
      <w:r w:rsidR="0093274F" w:rsidRPr="0093274F">
        <w:rPr>
          <w:sz w:val="24"/>
          <w:szCs w:val="24"/>
          <w:lang w:val="sr-Cyrl-RS"/>
        </w:rPr>
        <w:t xml:space="preserve"> садржај сирових протеина, сирове целулозе, АДФ-а, НДФ-а, минерала и масти.</w:t>
      </w:r>
    </w:p>
    <w:p w:rsidR="00A25C35" w:rsidRPr="0093274F" w:rsidRDefault="00A25C35" w:rsidP="0093274F">
      <w:pPr>
        <w:pStyle w:val="TableParagraph"/>
        <w:spacing w:after="120" w:line="23" w:lineRule="atLeast"/>
        <w:ind w:firstLine="720"/>
        <w:jc w:val="both"/>
        <w:rPr>
          <w:lang w:val="sr-Cyrl-RS"/>
        </w:rPr>
      </w:pPr>
      <w:r w:rsidRPr="0093274F">
        <w:rPr>
          <w:b/>
          <w:sz w:val="24"/>
          <w:szCs w:val="24"/>
          <w:lang w:val="sr-Cyrl-RS"/>
        </w:rPr>
        <w:t xml:space="preserve">Активност 4. </w:t>
      </w:r>
      <w:r w:rsidRPr="0093274F">
        <w:rPr>
          <w:sz w:val="24"/>
          <w:szCs w:val="24"/>
          <w:lang w:val="sr-Cyrl-RS"/>
        </w:rPr>
        <w:t>Прикупљање узорака земљишта</w:t>
      </w:r>
      <w:r w:rsidRPr="0093274F">
        <w:rPr>
          <w:b/>
          <w:sz w:val="24"/>
          <w:szCs w:val="24"/>
          <w:lang w:val="sr-Cyrl-RS"/>
        </w:rPr>
        <w:t xml:space="preserve"> </w:t>
      </w:r>
      <w:r w:rsidR="0093274F" w:rsidRPr="0093274F">
        <w:rPr>
          <w:sz w:val="24"/>
          <w:szCs w:val="24"/>
          <w:lang w:val="sr-Cyrl-RS"/>
        </w:rPr>
        <w:t>као</w:t>
      </w:r>
      <w:r w:rsidR="0093274F" w:rsidRPr="0093274F">
        <w:rPr>
          <w:b/>
          <w:sz w:val="24"/>
          <w:szCs w:val="24"/>
          <w:lang w:val="sr-Cyrl-RS"/>
        </w:rPr>
        <w:t xml:space="preserve"> </w:t>
      </w:r>
      <w:r w:rsidR="0093274F" w:rsidRPr="0093274F">
        <w:rPr>
          <w:sz w:val="24"/>
          <w:szCs w:val="24"/>
          <w:lang w:val="sr-Cyrl-RS"/>
        </w:rPr>
        <w:t>најзначајнијег чиниоца који утиче на флористички састав травњака.</w:t>
      </w:r>
      <w:r w:rsidR="0093274F">
        <w:rPr>
          <w:lang w:val="sr-Cyrl-RS"/>
        </w:rPr>
        <w:t xml:space="preserve"> </w:t>
      </w:r>
      <w:r w:rsidR="0093274F">
        <w:rPr>
          <w:sz w:val="24"/>
          <w:szCs w:val="24"/>
          <w:lang w:val="sr-Cyrl-RS"/>
        </w:rPr>
        <w:t>Д</w:t>
      </w:r>
      <w:r w:rsidR="0093274F" w:rsidRPr="00D1565C">
        <w:rPr>
          <w:sz w:val="24"/>
          <w:szCs w:val="24"/>
          <w:lang w:val="sr-Cyrl-RS"/>
        </w:rPr>
        <w:t xml:space="preserve">а би се установио квалитет земљишта, а касније и предложиле и евентуалне мере поправке, са сваке </w:t>
      </w:r>
      <w:r w:rsidR="00ED0CA9">
        <w:rPr>
          <w:sz w:val="24"/>
          <w:szCs w:val="24"/>
          <w:lang w:val="sr-Cyrl-RS"/>
        </w:rPr>
        <w:t xml:space="preserve">одабране парцеле узимани су узорци земљишта, ради </w:t>
      </w:r>
      <w:r w:rsidR="0093274F" w:rsidRPr="00D1565C">
        <w:rPr>
          <w:sz w:val="24"/>
          <w:szCs w:val="24"/>
          <w:lang w:val="sr-Cyrl-RS"/>
        </w:rPr>
        <w:t>одре</w:t>
      </w:r>
      <w:r w:rsidR="00ED0CA9">
        <w:rPr>
          <w:sz w:val="24"/>
          <w:szCs w:val="24"/>
          <w:lang w:val="sr-Cyrl-RS"/>
        </w:rPr>
        <w:t>ђивања</w:t>
      </w:r>
      <w:r w:rsidR="0093274F">
        <w:rPr>
          <w:sz w:val="24"/>
          <w:szCs w:val="24"/>
          <w:lang w:val="sr-Cyrl-RS"/>
        </w:rPr>
        <w:t xml:space="preserve"> основни</w:t>
      </w:r>
      <w:r w:rsidR="00ED0CA9">
        <w:rPr>
          <w:sz w:val="24"/>
          <w:szCs w:val="24"/>
          <w:lang w:val="sr-Cyrl-RS"/>
        </w:rPr>
        <w:t>х параметара</w:t>
      </w:r>
      <w:r w:rsidR="0093274F">
        <w:rPr>
          <w:sz w:val="24"/>
          <w:szCs w:val="24"/>
          <w:lang w:val="sr-Cyrl-RS"/>
        </w:rPr>
        <w:t xml:space="preserve"> плодности</w:t>
      </w:r>
      <w:r w:rsidR="009A6445">
        <w:rPr>
          <w:sz w:val="24"/>
          <w:szCs w:val="24"/>
          <w:lang w:val="sr-Cyrl-RS"/>
        </w:rPr>
        <w:t>.</w:t>
      </w:r>
    </w:p>
    <w:p w:rsidR="00375266" w:rsidRPr="00375266" w:rsidRDefault="00A25C35" w:rsidP="00375266">
      <w:pPr>
        <w:pStyle w:val="Default"/>
        <w:ind w:firstLine="720"/>
        <w:jc w:val="both"/>
        <w:rPr>
          <w:rFonts w:ascii="Times New Roman" w:hAnsi="Times New Roman" w:cs="Times New Roman"/>
          <w:b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5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9A6445">
        <w:rPr>
          <w:rFonts w:ascii="Times New Roman" w:hAnsi="Times New Roman" w:cs="Times New Roman"/>
          <w:color w:val="auto"/>
          <w:lang w:val="ru-RU"/>
        </w:rPr>
        <w:t>А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нализа прикупљених узорака земљишта и биљне </w:t>
      </w:r>
      <w:r w:rsidRPr="009A6445">
        <w:rPr>
          <w:rFonts w:ascii="Times New Roman" w:hAnsi="Times New Roman" w:cs="Times New Roman"/>
          <w:color w:val="auto"/>
          <w:lang w:val="ru-RU"/>
        </w:rPr>
        <w:t>масе</w:t>
      </w:r>
      <w:r w:rsidR="009A6445" w:rsidRPr="009A6445">
        <w:rPr>
          <w:rFonts w:ascii="Times New Roman" w:hAnsi="Times New Roman" w:cs="Times New Roman"/>
          <w:color w:val="auto"/>
          <w:lang w:val="sr-Cyrl-RS"/>
        </w:rPr>
        <w:t xml:space="preserve"> </w:t>
      </w:r>
      <w:r w:rsidR="00ED0CA9">
        <w:rPr>
          <w:rFonts w:ascii="Times New Roman" w:hAnsi="Times New Roman" w:cs="Times New Roman"/>
          <w:lang w:val="sr-Cyrl-RS"/>
        </w:rPr>
        <w:t>вршена је</w:t>
      </w:r>
      <w:r w:rsidR="009A6445" w:rsidRPr="009A6445">
        <w:rPr>
          <w:rFonts w:ascii="Times New Roman" w:hAnsi="Times New Roman" w:cs="Times New Roman"/>
          <w:lang w:val="sr-Cyrl-RS"/>
        </w:rPr>
        <w:t xml:space="preserve"> у</w:t>
      </w:r>
      <w:r w:rsidR="009A6445">
        <w:rPr>
          <w:rFonts w:ascii="Times New Roman" w:hAnsi="Times New Roman" w:cs="Times New Roman"/>
          <w:lang w:val="sr-Cyrl-RS"/>
        </w:rPr>
        <w:t xml:space="preserve"> х</w:t>
      </w:r>
      <w:r w:rsidR="009A6445" w:rsidRPr="009A6445">
        <w:rPr>
          <w:rFonts w:ascii="Times New Roman" w:hAnsi="Times New Roman" w:cs="Times New Roman"/>
          <w:lang w:val="sr-Cyrl-RS"/>
        </w:rPr>
        <w:t xml:space="preserve">емијској лабораторији Института за крмно биље Крушевац. У овој фази на узорцима биомасе </w:t>
      </w:r>
      <w:r w:rsidR="00377038">
        <w:rPr>
          <w:rFonts w:ascii="Times New Roman" w:hAnsi="Times New Roman" w:cs="Times New Roman"/>
          <w:lang w:val="sr-Cyrl-RS"/>
        </w:rPr>
        <w:t>извршена је</w:t>
      </w:r>
      <w:r w:rsidR="009A6445" w:rsidRPr="009A6445">
        <w:rPr>
          <w:rFonts w:ascii="Times New Roman" w:hAnsi="Times New Roman" w:cs="Times New Roman"/>
          <w:lang w:val="sr-Cyrl-RS"/>
        </w:rPr>
        <w:t xml:space="preserve"> и анализа флористичког састава, одвајањем појединих група биљ</w:t>
      </w:r>
      <w:r w:rsidR="00375266">
        <w:rPr>
          <w:rFonts w:ascii="Times New Roman" w:hAnsi="Times New Roman" w:cs="Times New Roman"/>
          <w:lang w:val="sr-Cyrl-RS"/>
        </w:rPr>
        <w:t>ака и одређивање њиховог учешћа</w:t>
      </w:r>
    </w:p>
    <w:p w:rsidR="00A25C35" w:rsidRPr="00375266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color w:val="auto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6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Анализа добијених резултата </w:t>
      </w:r>
      <w:r w:rsidR="009A6445">
        <w:rPr>
          <w:rFonts w:ascii="Times New Roman" w:hAnsi="Times New Roman" w:cs="Times New Roman"/>
          <w:color w:val="auto"/>
          <w:lang w:val="sr-Cyrl-RS"/>
        </w:rPr>
        <w:t>омогући ће израду</w:t>
      </w:r>
      <w:r w:rsidRPr="009A6445">
        <w:rPr>
          <w:rFonts w:ascii="Times New Roman" w:hAnsi="Times New Roman" w:cs="Times New Roman"/>
          <w:color w:val="auto"/>
          <w:lang w:val="sr-Cyrl-RS"/>
        </w:rPr>
        <w:t xml:space="preserve"> плана и програма </w:t>
      </w:r>
      <w:r w:rsidR="00A97CA0">
        <w:rPr>
          <w:rFonts w:ascii="Times New Roman" w:hAnsi="Times New Roman" w:cs="Times New Roman"/>
          <w:color w:val="auto"/>
          <w:lang w:val="sr-Cyrl-RS"/>
        </w:rPr>
        <w:t>поправке сваке од одабраних површина.</w:t>
      </w:r>
      <w:r w:rsidR="00041F17" w:rsidRPr="00041F17">
        <w:rPr>
          <w:rFonts w:ascii="Times New Roman" w:hAnsi="Times New Roman" w:cs="Times New Roman"/>
          <w:color w:val="auto"/>
          <w:lang w:val="sr-Cyrl-RS"/>
        </w:rPr>
        <w:t xml:space="preserve"> Предложене мере ће имати за циљ повећање учешћа квалитетнијих травних и легуминозних врста, а значајно смањење присуства лоших, безвредних и шкодљивих врста који могу негативно утицати на продукцију и здравље домаћих животиња. Ове мере би дугорочно утицале на економичност производње кабасте сточне хране испитиваног подручја</w:t>
      </w:r>
      <w:r w:rsidR="00041F17">
        <w:rPr>
          <w:rFonts w:ascii="Times New Roman" w:hAnsi="Times New Roman" w:cs="Times New Roman"/>
          <w:color w:val="auto"/>
          <w:lang w:val="sr-Cyrl-RS"/>
        </w:rPr>
        <w:t>.</w:t>
      </w:r>
    </w:p>
    <w:p w:rsidR="00130AA7" w:rsidRDefault="00A25C35" w:rsidP="005C1A56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7. </w:t>
      </w:r>
      <w:r w:rsidRPr="00041F17">
        <w:rPr>
          <w:rFonts w:ascii="Times New Roman" w:hAnsi="Times New Roman" w:cs="Times New Roman"/>
          <w:color w:val="auto"/>
          <w:lang w:val="sr-Cyrl-RS"/>
        </w:rPr>
        <w:t>Поставка демо огледа</w:t>
      </w: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 </w:t>
      </w:r>
      <w:r w:rsidR="00041F17" w:rsidRPr="00041F17">
        <w:rPr>
          <w:rFonts w:ascii="Times New Roman" w:hAnsi="Times New Roman" w:cs="Times New Roman"/>
          <w:color w:val="auto"/>
          <w:lang w:val="sr-Cyrl-RS"/>
        </w:rPr>
        <w:t>в</w:t>
      </w:r>
      <w:r w:rsidR="00377038">
        <w:rPr>
          <w:rFonts w:ascii="Times New Roman" w:hAnsi="Times New Roman" w:cs="Times New Roman"/>
          <w:color w:val="auto"/>
          <w:lang w:val="sr-Cyrl-RS"/>
        </w:rPr>
        <w:t>ршена</w:t>
      </w:r>
      <w:r w:rsidR="00041F17">
        <w:rPr>
          <w:rFonts w:ascii="Times New Roman" w:hAnsi="Times New Roman" w:cs="Times New Roman"/>
          <w:color w:val="auto"/>
          <w:lang w:val="sr-Cyrl-RS"/>
        </w:rPr>
        <w:t xml:space="preserve"> </w:t>
      </w:r>
      <w:r w:rsidR="00377038">
        <w:rPr>
          <w:rFonts w:ascii="Times New Roman" w:hAnsi="Times New Roman" w:cs="Times New Roman"/>
          <w:color w:val="auto"/>
          <w:lang w:val="sr-Cyrl-RS"/>
        </w:rPr>
        <w:t>је</w:t>
      </w:r>
      <w:r w:rsidR="00041F17">
        <w:rPr>
          <w:rFonts w:ascii="Times New Roman" w:hAnsi="Times New Roman" w:cs="Times New Roman"/>
          <w:color w:val="auto"/>
          <w:lang w:val="sr-Cyrl-RS"/>
        </w:rPr>
        <w:t xml:space="preserve"> на једном делу анализираних парцела</w:t>
      </w:r>
      <w:r w:rsidR="005C1A56">
        <w:rPr>
          <w:rFonts w:ascii="Times New Roman" w:hAnsi="Times New Roman" w:cs="Times New Roman"/>
          <w:color w:val="auto"/>
          <w:lang w:val="en-US"/>
        </w:rPr>
        <w:t xml:space="preserve">. </w:t>
      </w:r>
      <w:r w:rsidR="00377038">
        <w:rPr>
          <w:rFonts w:ascii="Times New Roman" w:hAnsi="Times New Roman" w:cs="Times New Roman"/>
          <w:color w:val="auto"/>
          <w:lang w:val="sr-Cyrl-RS"/>
        </w:rPr>
        <w:t>Демо огледи су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 агротехнич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ког типа</w:t>
      </w:r>
      <w:r w:rsidR="005C1A56">
        <w:rPr>
          <w:rFonts w:ascii="Times New Roman" w:hAnsi="Times New Roman" w:cs="Times New Roman"/>
          <w:color w:val="auto"/>
          <w:lang w:val="en-US"/>
        </w:rPr>
        <w:t xml:space="preserve"> 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и </w:t>
      </w:r>
      <w:r w:rsidR="00377038">
        <w:rPr>
          <w:rFonts w:ascii="Times New Roman" w:hAnsi="Times New Roman" w:cs="Times New Roman"/>
          <w:color w:val="auto"/>
          <w:lang w:val="sr-Cyrl-RS"/>
        </w:rPr>
        <w:t>обухватали су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 примену креча, специфичних минералних ђубрива и </w:t>
      </w:r>
      <w:r w:rsidR="00377038">
        <w:rPr>
          <w:rFonts w:ascii="Times New Roman" w:hAnsi="Times New Roman" w:cs="Times New Roman"/>
          <w:color w:val="auto"/>
          <w:lang w:val="sr-Cyrl-RS"/>
        </w:rPr>
        <w:t>сетву. Смеше за сетву су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 наменски компоноване у зависности од параметара земљишта и потреба фарм</w:t>
      </w:r>
      <w:r w:rsidR="00377038">
        <w:rPr>
          <w:rFonts w:ascii="Times New Roman" w:hAnsi="Times New Roman" w:cs="Times New Roman"/>
          <w:color w:val="auto"/>
          <w:lang w:val="sr-Cyrl-RS"/>
        </w:rPr>
        <w:t>и. Све ове активности спровођене су у</w:t>
      </w:r>
      <w:r w:rsidR="005C1A56">
        <w:rPr>
          <w:rFonts w:ascii="Times New Roman" w:hAnsi="Times New Roman" w:cs="Times New Roman"/>
          <w:color w:val="auto"/>
          <w:lang w:val="sr-Cyrl-RS"/>
        </w:rPr>
        <w:t xml:space="preserve"> сарадњи са 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стручњацима Пољопривредних, стручних и саветодавних служби и власницима парцела</w:t>
      </w:r>
      <w:r w:rsidR="005C1A56">
        <w:rPr>
          <w:rFonts w:ascii="Times New Roman" w:hAnsi="Times New Roman" w:cs="Times New Roman"/>
          <w:color w:val="auto"/>
          <w:lang w:val="sr-Cyrl-RS"/>
        </w:rPr>
        <w:t>.</w:t>
      </w:r>
    </w:p>
    <w:p w:rsidR="00A25C35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8. </w:t>
      </w:r>
      <w:r w:rsidRPr="005C1A56">
        <w:rPr>
          <w:rFonts w:ascii="Times New Roman" w:hAnsi="Times New Roman" w:cs="Times New Roman"/>
          <w:color w:val="auto"/>
          <w:lang w:val="sr-Cyrl-RS"/>
        </w:rPr>
        <w:t xml:space="preserve">Праћење и присуство реализатора и партнера на пројекту, апликацији предложених </w:t>
      </w:r>
      <w:r w:rsidR="005C1A56">
        <w:rPr>
          <w:rFonts w:ascii="Times New Roman" w:hAnsi="Times New Roman" w:cs="Times New Roman"/>
          <w:color w:val="auto"/>
          <w:lang w:val="sr-Cyrl-RS"/>
        </w:rPr>
        <w:t>решења и технологија</w:t>
      </w:r>
      <w:r w:rsidR="00377038">
        <w:rPr>
          <w:rFonts w:ascii="Times New Roman" w:hAnsi="Times New Roman" w:cs="Times New Roman"/>
          <w:color w:val="auto"/>
          <w:lang w:val="sr-Cyrl-RS"/>
        </w:rPr>
        <w:t>.</w:t>
      </w:r>
    </w:p>
    <w:p w:rsidR="005C1A56" w:rsidRPr="0028482D" w:rsidRDefault="00A25C35" w:rsidP="0028482D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>Активност 9.</w:t>
      </w:r>
      <w:r w:rsidRPr="0048288F">
        <w:rPr>
          <w:rFonts w:ascii="Times New Roman" w:hAnsi="Times New Roman" w:cs="Times New Roman"/>
          <w:b/>
          <w:color w:val="auto"/>
          <w:lang w:val="ru-RU"/>
        </w:rPr>
        <w:t xml:space="preserve"> </w:t>
      </w:r>
      <w:r w:rsidRPr="005C1A56">
        <w:rPr>
          <w:rFonts w:ascii="Times New Roman" w:hAnsi="Times New Roman" w:cs="Times New Roman"/>
          <w:color w:val="auto"/>
          <w:lang w:val="sr-Cyrl-RS"/>
        </w:rPr>
        <w:t>Прикупљање и обрада свих података и резултата</w:t>
      </w:r>
      <w:r w:rsidR="005C1A56" w:rsidRPr="005C1A56">
        <w:rPr>
          <w:rFonts w:ascii="Times New Roman" w:hAnsi="Times New Roman" w:cs="Times New Roman"/>
          <w:color w:val="auto"/>
          <w:lang w:val="sr-Cyrl-RS"/>
        </w:rPr>
        <w:t xml:space="preserve"> вршиће</w:t>
      </w:r>
      <w:bookmarkStart w:id="0" w:name="_GoBack"/>
      <w:bookmarkEnd w:id="0"/>
      <w:r w:rsidR="005C1A56" w:rsidRPr="005C1A56">
        <w:rPr>
          <w:rFonts w:ascii="Times New Roman" w:hAnsi="Times New Roman" w:cs="Times New Roman"/>
          <w:color w:val="auto"/>
          <w:lang w:val="sr-Cyrl-RS"/>
        </w:rPr>
        <w:t xml:space="preserve"> се</w:t>
      </w:r>
      <w:r w:rsidR="005C1A56">
        <w:rPr>
          <w:rFonts w:ascii="Times New Roman" w:hAnsi="Times New Roman" w:cs="Times New Roman"/>
          <w:b/>
          <w:color w:val="auto"/>
          <w:lang w:val="sr-Cyrl-RS"/>
        </w:rPr>
        <w:t xml:space="preserve"> 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на с</w:t>
      </w:r>
      <w:r w:rsidR="005C1A56">
        <w:rPr>
          <w:rFonts w:ascii="Times New Roman" w:hAnsi="Times New Roman" w:cs="Times New Roman"/>
          <w:color w:val="auto"/>
          <w:lang w:val="sr-Cyrl-RS"/>
        </w:rPr>
        <w:t>а</w:t>
      </w:r>
      <w:r w:rsidR="005C1A56" w:rsidRPr="0048288F">
        <w:rPr>
          <w:rFonts w:ascii="Times New Roman" w:hAnsi="Times New Roman" w:cs="Times New Roman"/>
          <w:color w:val="auto"/>
          <w:lang w:val="sr-Cyrl-RS"/>
        </w:rPr>
        <w:t>мом крају реализације пројекта</w:t>
      </w:r>
      <w:r w:rsidR="0028482D">
        <w:rPr>
          <w:rFonts w:ascii="Times New Roman" w:hAnsi="Times New Roman" w:cs="Times New Roman"/>
          <w:color w:val="auto"/>
        </w:rPr>
        <w:t>.</w:t>
      </w:r>
      <w:r w:rsidR="0028482D">
        <w:rPr>
          <w:rFonts w:ascii="Times New Roman" w:hAnsi="Times New Roman" w:cs="Times New Roman"/>
          <w:color w:val="auto"/>
          <w:lang w:val="sr-Cyrl-RS"/>
        </w:rPr>
        <w:t xml:space="preserve"> Најзначајнији резултати приказаће се у извештају-студији</w:t>
      </w:r>
      <w:r w:rsidR="00377038">
        <w:rPr>
          <w:rFonts w:ascii="Times New Roman" w:hAnsi="Times New Roman" w:cs="Times New Roman"/>
          <w:color w:val="auto"/>
          <w:lang w:val="sr-Cyrl-RS"/>
        </w:rPr>
        <w:t xml:space="preserve"> </w:t>
      </w:r>
      <w:r w:rsidR="003F0E19">
        <w:rPr>
          <w:rFonts w:ascii="Times New Roman" w:hAnsi="Times New Roman" w:cs="Times New Roman"/>
          <w:color w:val="auto"/>
          <w:lang w:val="sr-Cyrl-RS"/>
        </w:rPr>
        <w:t>која ће садржати и конкретне предлоге за поправку флористичког састава травњака са територ</w:t>
      </w:r>
      <w:r w:rsidR="003F0E19" w:rsidRPr="0048288F">
        <w:rPr>
          <w:rFonts w:ascii="Times New Roman" w:hAnsi="Times New Roman" w:cs="Times New Roman"/>
          <w:color w:val="auto"/>
          <w:lang w:val="sr-Cyrl-RS"/>
        </w:rPr>
        <w:t>ије Горњег Јадра, Рађевине и Азбуковице</w:t>
      </w:r>
      <w:r w:rsidR="003F0E19">
        <w:rPr>
          <w:rFonts w:ascii="Times New Roman" w:hAnsi="Times New Roman" w:cs="Times New Roman"/>
          <w:color w:val="auto"/>
          <w:lang w:val="sr-Cyrl-RS"/>
        </w:rPr>
        <w:t>.</w:t>
      </w:r>
    </w:p>
    <w:p w:rsidR="00A25C35" w:rsidRPr="0028482D" w:rsidRDefault="00A25C35" w:rsidP="00A25C35">
      <w:pPr>
        <w:pStyle w:val="Default"/>
        <w:spacing w:after="120" w:line="23" w:lineRule="atLeast"/>
        <w:ind w:firstLine="720"/>
        <w:jc w:val="both"/>
        <w:rPr>
          <w:rFonts w:ascii="Times New Roman" w:hAnsi="Times New Roman" w:cs="Times New Roman"/>
          <w:b/>
          <w:color w:val="auto"/>
          <w:lang w:val="sr-Cyrl-RS"/>
        </w:rPr>
      </w:pPr>
      <w:r w:rsidRPr="0048288F">
        <w:rPr>
          <w:rFonts w:ascii="Times New Roman" w:hAnsi="Times New Roman" w:cs="Times New Roman"/>
          <w:b/>
          <w:color w:val="auto"/>
          <w:lang w:val="sr-Cyrl-RS"/>
        </w:rPr>
        <w:t xml:space="preserve">Активност 10. </w:t>
      </w:r>
      <w:r w:rsidRPr="0028482D">
        <w:rPr>
          <w:rFonts w:ascii="Times New Roman" w:hAnsi="Times New Roman" w:cs="Times New Roman"/>
          <w:color w:val="auto"/>
          <w:lang w:val="sr-Cyrl-RS"/>
        </w:rPr>
        <w:t>Дисиминација резултата пројекта</w:t>
      </w:r>
      <w:r w:rsidR="0028482D">
        <w:rPr>
          <w:rFonts w:ascii="Times New Roman" w:hAnsi="Times New Roman" w:cs="Times New Roman"/>
          <w:color w:val="auto"/>
          <w:lang w:val="sr-Cyrl-RS"/>
        </w:rPr>
        <w:t xml:space="preserve"> вршиће се спровођењем радионица едукативног карактера, организовањем завршног скупа за већи број учесника, израдом </w:t>
      </w:r>
      <w:r w:rsidR="0028482D">
        <w:rPr>
          <w:rFonts w:ascii="Times New Roman" w:hAnsi="Times New Roman" w:cs="Times New Roman"/>
          <w:color w:val="auto"/>
          <w:lang w:val="sr-Cyrl-RS"/>
        </w:rPr>
        <w:lastRenderedPageBreak/>
        <w:t xml:space="preserve">брошуре која ће бити кроз ПССС бити доступна фармерима широм Србије као и кроз масовне медије. </w:t>
      </w:r>
    </w:p>
    <w:p w:rsidR="00B84E7D" w:rsidRDefault="00B84E7D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</w:p>
    <w:p w:rsid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Страна: Резултати</w:t>
      </w: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у изради)</w:t>
      </w:r>
    </w:p>
    <w:p w:rsid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Cyrl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Страна: Закључци</w:t>
      </w:r>
      <w:r w:rsidRPr="00416D16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 </w:t>
      </w: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у изради)</w:t>
      </w:r>
    </w:p>
    <w:p w:rsidR="003F0E19" w:rsidRPr="003F0E19" w:rsidRDefault="003F0E19" w:rsidP="003F0E19">
      <w:pPr>
        <w:rPr>
          <w:rFonts w:ascii="Times New Roman" w:hAnsi="Times New Roman" w:cs="Times New Roman"/>
          <w:color w:val="FF0000"/>
          <w:sz w:val="28"/>
          <w:szCs w:val="28"/>
          <w:lang w:val="sr-Latn-RS"/>
        </w:rPr>
      </w:pPr>
      <w:r>
        <w:rPr>
          <w:rFonts w:ascii="Times New Roman" w:hAnsi="Times New Roman" w:cs="Times New Roman"/>
          <w:color w:val="FF0000"/>
          <w:sz w:val="28"/>
          <w:szCs w:val="28"/>
          <w:lang w:val="sr-Cyrl-RS"/>
        </w:rPr>
        <w:t xml:space="preserve">Страна: Галерија </w:t>
      </w:r>
      <w:r w:rsidR="00B84E7D">
        <w:rPr>
          <w:rFonts w:ascii="Times New Roman" w:hAnsi="Times New Roman" w:cs="Times New Roman"/>
          <w:color w:val="FF0000"/>
          <w:sz w:val="28"/>
          <w:szCs w:val="28"/>
          <w:lang w:val="sr-Cyrl-RS"/>
        </w:rPr>
        <w:t>(слике у посебном фолдеру)</w:t>
      </w:r>
    </w:p>
    <w:p w:rsidR="00416D16" w:rsidRPr="00416D16" w:rsidRDefault="00416D16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9A2867" w:rsidRPr="00416D16" w:rsidRDefault="009A2867" w:rsidP="009A2867">
      <w:pPr>
        <w:rPr>
          <w:rFonts w:ascii="Times New Roman" w:hAnsi="Times New Roman" w:cs="Times New Roman"/>
          <w:sz w:val="28"/>
          <w:szCs w:val="28"/>
          <w:lang w:val="sr-Cyrl-RS"/>
        </w:rPr>
      </w:pPr>
    </w:p>
    <w:p w:rsidR="006B410A" w:rsidRPr="00D74A1C" w:rsidRDefault="006B410A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6B410A">
      <w:pPr>
        <w:jc w:val="center"/>
        <w:rPr>
          <w:rFonts w:ascii="Times New Roman" w:hAnsi="Times New Roman" w:cs="Times New Roman"/>
          <w:lang w:val="sr-Cyrl-RS"/>
        </w:rPr>
      </w:pPr>
    </w:p>
    <w:p w:rsidR="001D7293" w:rsidRPr="00D74A1C" w:rsidRDefault="001D7293" w:rsidP="001D7293">
      <w:pPr>
        <w:rPr>
          <w:rFonts w:ascii="Times New Roman" w:hAnsi="Times New Roman" w:cs="Times New Roman"/>
          <w:lang w:val="sr-Cyrl-RS"/>
        </w:rPr>
      </w:pPr>
    </w:p>
    <w:sectPr w:rsidR="001D7293" w:rsidRPr="00D74A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C977E8"/>
    <w:multiLevelType w:val="hybridMultilevel"/>
    <w:tmpl w:val="171E32C6"/>
    <w:lvl w:ilvl="0" w:tplc="DC64A734">
      <w:start w:val="1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241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93CB2"/>
    <w:multiLevelType w:val="hybridMultilevel"/>
    <w:tmpl w:val="96C82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CD6D5C"/>
    <w:multiLevelType w:val="hybridMultilevel"/>
    <w:tmpl w:val="7408CB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F2B4C"/>
    <w:multiLevelType w:val="hybridMultilevel"/>
    <w:tmpl w:val="70700DA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yNjYxNDW1MDA0N7RU0lEKTi0uzszPAykwrAUAfqPAoywAAAA="/>
  </w:docVars>
  <w:rsids>
    <w:rsidRoot w:val="00850725"/>
    <w:rsid w:val="00000AF1"/>
    <w:rsid w:val="00041F17"/>
    <w:rsid w:val="0006728C"/>
    <w:rsid w:val="00130AA7"/>
    <w:rsid w:val="00185203"/>
    <w:rsid w:val="001D7293"/>
    <w:rsid w:val="00203C74"/>
    <w:rsid w:val="0028482D"/>
    <w:rsid w:val="0034103B"/>
    <w:rsid w:val="003538BC"/>
    <w:rsid w:val="00375266"/>
    <w:rsid w:val="00377038"/>
    <w:rsid w:val="003F0E19"/>
    <w:rsid w:val="00416D16"/>
    <w:rsid w:val="004E04C4"/>
    <w:rsid w:val="004E0998"/>
    <w:rsid w:val="004F56FA"/>
    <w:rsid w:val="005C1A56"/>
    <w:rsid w:val="005F7D08"/>
    <w:rsid w:val="006A6229"/>
    <w:rsid w:val="006B410A"/>
    <w:rsid w:val="006C1EA7"/>
    <w:rsid w:val="00737EC4"/>
    <w:rsid w:val="007D6632"/>
    <w:rsid w:val="007F46CC"/>
    <w:rsid w:val="00850725"/>
    <w:rsid w:val="008655E8"/>
    <w:rsid w:val="00894CBC"/>
    <w:rsid w:val="008C07C3"/>
    <w:rsid w:val="008D7666"/>
    <w:rsid w:val="008F1252"/>
    <w:rsid w:val="00911CDE"/>
    <w:rsid w:val="0093274F"/>
    <w:rsid w:val="0093294C"/>
    <w:rsid w:val="009A2867"/>
    <w:rsid w:val="009A6445"/>
    <w:rsid w:val="009C7AC2"/>
    <w:rsid w:val="00A25C35"/>
    <w:rsid w:val="00A94941"/>
    <w:rsid w:val="00A97CA0"/>
    <w:rsid w:val="00AD751F"/>
    <w:rsid w:val="00B84E7D"/>
    <w:rsid w:val="00BE0DC7"/>
    <w:rsid w:val="00C42A93"/>
    <w:rsid w:val="00C45D31"/>
    <w:rsid w:val="00D52129"/>
    <w:rsid w:val="00D523A5"/>
    <w:rsid w:val="00D74A1C"/>
    <w:rsid w:val="00DA0DAA"/>
    <w:rsid w:val="00ED0CA9"/>
    <w:rsid w:val="00F367F3"/>
    <w:rsid w:val="00F67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3AD22"/>
  <w15:chartTrackingRefBased/>
  <w15:docId w15:val="{DC20149C-6F9D-4303-B27E-55E00B5C1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D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622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D7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D7293"/>
    <w:rPr>
      <w:b/>
      <w:bCs/>
    </w:rPr>
  </w:style>
  <w:style w:type="paragraph" w:styleId="PlainText">
    <w:name w:val="Plain Text"/>
    <w:basedOn w:val="Normal"/>
    <w:link w:val="PlainTextChar"/>
    <w:uiPriority w:val="99"/>
    <w:unhideWhenUsed/>
    <w:rsid w:val="00D74A1C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74A1C"/>
    <w:rPr>
      <w:rFonts w:ascii="Consolas" w:eastAsia="Calibri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4E0998"/>
    <w:pPr>
      <w:ind w:left="720"/>
      <w:contextualSpacing/>
    </w:pPr>
  </w:style>
  <w:style w:type="paragraph" w:customStyle="1" w:styleId="Default">
    <w:name w:val="Default"/>
    <w:rsid w:val="00A25C35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val="sr-Latn-RS" w:eastAsia="sr-Latn-RS"/>
    </w:rPr>
  </w:style>
  <w:style w:type="paragraph" w:customStyle="1" w:styleId="TableParagraph">
    <w:name w:val="Table Paragraph"/>
    <w:basedOn w:val="Normal"/>
    <w:uiPriority w:val="99"/>
    <w:rsid w:val="0093274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3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ock.adobe.com/jp/images/milk-cows-grazing-in-pasture-eating-grass-farm-domestic-animals-heifers-in-grassland-free-range-cattle-on-farmland-country-field-rural-landscape-flat-vector-illustration-of-countryside-ranch/479715600?as_campaign=ftmigration2&amp;as_channel=dpcft&amp;as_campclass=brand&amp;as_source=ft_web&amp;as_camptype=acquisition&amp;as_audience=users&amp;as_content=closure_asset-detail-pag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6</Pages>
  <Words>1721</Words>
  <Characters>9811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8</cp:revision>
  <dcterms:created xsi:type="dcterms:W3CDTF">2023-01-26T19:03:00Z</dcterms:created>
  <dcterms:modified xsi:type="dcterms:W3CDTF">2023-02-23T07:30:00Z</dcterms:modified>
</cp:coreProperties>
</file>